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C6FD7" w14:textId="77777777" w:rsidR="00465BC0" w:rsidRPr="00146A01" w:rsidRDefault="00095019" w:rsidP="00656028">
      <w:pPr>
        <w:jc w:val="center"/>
        <w:rPr>
          <w:b/>
          <w:sz w:val="24"/>
          <w:szCs w:val="24"/>
        </w:rPr>
      </w:pPr>
      <w:r w:rsidRPr="00146A01">
        <w:rPr>
          <w:b/>
          <w:sz w:val="24"/>
          <w:szCs w:val="24"/>
        </w:rPr>
        <w:t>FPC Student Worker Application</w:t>
      </w:r>
    </w:p>
    <w:p w14:paraId="05AB882A" w14:textId="6CAD16D6" w:rsidR="00095019" w:rsidRPr="00656028" w:rsidRDefault="00095019">
      <w:pPr>
        <w:rPr>
          <w:b/>
          <w:sz w:val="24"/>
          <w:szCs w:val="24"/>
        </w:rPr>
      </w:pPr>
      <w:r w:rsidRPr="00656028">
        <w:rPr>
          <w:b/>
          <w:sz w:val="24"/>
          <w:szCs w:val="24"/>
        </w:rPr>
        <w:t>Name:</w:t>
      </w:r>
      <w:r w:rsidR="00891C2B">
        <w:rPr>
          <w:b/>
          <w:sz w:val="24"/>
          <w:szCs w:val="24"/>
        </w:rPr>
        <w:t xml:space="preserve"> </w:t>
      </w:r>
    </w:p>
    <w:p w14:paraId="20936CE1" w14:textId="2A42C5C4" w:rsidR="007F3757" w:rsidRDefault="00095019">
      <w:pPr>
        <w:rPr>
          <w:sz w:val="24"/>
          <w:szCs w:val="24"/>
        </w:rPr>
      </w:pPr>
      <w:r w:rsidRPr="00656028">
        <w:rPr>
          <w:b/>
          <w:sz w:val="24"/>
          <w:szCs w:val="24"/>
        </w:rPr>
        <w:t>Current Year in School:</w:t>
      </w:r>
      <w:r w:rsidR="00891C2B">
        <w:rPr>
          <w:b/>
          <w:sz w:val="24"/>
          <w:szCs w:val="24"/>
        </w:rPr>
        <w:t xml:space="preserve"> </w:t>
      </w:r>
    </w:p>
    <w:p w14:paraId="52C4C15D" w14:textId="4C6642DF" w:rsidR="00095019" w:rsidRPr="00D36873" w:rsidRDefault="00095019">
      <w:pPr>
        <w:rPr>
          <w:bCs/>
          <w:sz w:val="24"/>
          <w:szCs w:val="24"/>
        </w:rPr>
      </w:pPr>
      <w:r w:rsidRPr="00656028">
        <w:rPr>
          <w:b/>
          <w:sz w:val="24"/>
          <w:szCs w:val="24"/>
        </w:rPr>
        <w:t>Major:</w:t>
      </w:r>
      <w:r w:rsidR="00891C2B">
        <w:rPr>
          <w:b/>
          <w:sz w:val="24"/>
          <w:szCs w:val="24"/>
        </w:rPr>
        <w:t xml:space="preserve"> </w:t>
      </w:r>
    </w:p>
    <w:p w14:paraId="613AED84" w14:textId="0A744CF5" w:rsidR="00095019" w:rsidRDefault="00095019">
      <w:pPr>
        <w:rPr>
          <w:bCs/>
          <w:sz w:val="24"/>
          <w:szCs w:val="24"/>
        </w:rPr>
      </w:pPr>
      <w:r w:rsidRPr="00656028">
        <w:rPr>
          <w:b/>
          <w:sz w:val="24"/>
          <w:szCs w:val="24"/>
        </w:rPr>
        <w:t>Email</w:t>
      </w:r>
      <w:r w:rsidRPr="00D36873">
        <w:rPr>
          <w:bCs/>
          <w:sz w:val="24"/>
          <w:szCs w:val="24"/>
        </w:rPr>
        <w:t>:</w:t>
      </w:r>
      <w:r w:rsidR="00891C2B" w:rsidRPr="00D36873">
        <w:rPr>
          <w:bCs/>
          <w:sz w:val="24"/>
          <w:szCs w:val="24"/>
        </w:rPr>
        <w:t xml:space="preserve"> </w:t>
      </w:r>
    </w:p>
    <w:p w14:paraId="2AB90369" w14:textId="67FFC380" w:rsidR="0079771C" w:rsidRPr="00B12BED" w:rsidRDefault="0079771C">
      <w:pPr>
        <w:rPr>
          <w:b/>
          <w:sz w:val="24"/>
          <w:szCs w:val="24"/>
        </w:rPr>
      </w:pPr>
      <w:r w:rsidRPr="00B12BED">
        <w:rPr>
          <w:b/>
          <w:sz w:val="24"/>
          <w:szCs w:val="24"/>
        </w:rPr>
        <w:t>NUID #:</w:t>
      </w:r>
    </w:p>
    <w:p w14:paraId="59FBF4FE" w14:textId="089A973D" w:rsidR="00B12BED" w:rsidRPr="00B12BED" w:rsidRDefault="00B12BED">
      <w:pPr>
        <w:rPr>
          <w:b/>
          <w:sz w:val="24"/>
          <w:szCs w:val="24"/>
        </w:rPr>
      </w:pPr>
      <w:r w:rsidRPr="00B12BED">
        <w:rPr>
          <w:b/>
          <w:sz w:val="24"/>
          <w:szCs w:val="24"/>
        </w:rPr>
        <w:t xml:space="preserve">Last 7 digits of the </w:t>
      </w:r>
      <w:proofErr w:type="spellStart"/>
      <w:r w:rsidRPr="00B12BED">
        <w:rPr>
          <w:b/>
          <w:sz w:val="24"/>
          <w:szCs w:val="24"/>
        </w:rPr>
        <w:t>NCard</w:t>
      </w:r>
      <w:proofErr w:type="spellEnd"/>
      <w:r w:rsidRPr="00B12BED">
        <w:rPr>
          <w:b/>
          <w:sz w:val="24"/>
          <w:szCs w:val="24"/>
        </w:rPr>
        <w:t xml:space="preserve"> # (long number under picture):</w:t>
      </w:r>
    </w:p>
    <w:p w14:paraId="2CB6CDE6" w14:textId="413EDBB1" w:rsidR="00095019" w:rsidRPr="00D36873" w:rsidRDefault="00095019">
      <w:pPr>
        <w:rPr>
          <w:bCs/>
          <w:sz w:val="24"/>
          <w:szCs w:val="24"/>
        </w:rPr>
      </w:pPr>
      <w:r w:rsidRPr="00656028">
        <w:rPr>
          <w:b/>
          <w:sz w:val="24"/>
          <w:szCs w:val="24"/>
        </w:rPr>
        <w:t>Cell Phone Number:</w:t>
      </w:r>
      <w:r w:rsidR="00891C2B">
        <w:rPr>
          <w:b/>
          <w:sz w:val="24"/>
          <w:szCs w:val="24"/>
        </w:rPr>
        <w:t xml:space="preserve"> </w:t>
      </w:r>
    </w:p>
    <w:p w14:paraId="7C05CE70" w14:textId="77777777" w:rsidR="00095019" w:rsidRPr="00656028" w:rsidRDefault="00095019">
      <w:pPr>
        <w:rPr>
          <w:sz w:val="24"/>
          <w:szCs w:val="24"/>
        </w:rPr>
      </w:pPr>
      <w:r w:rsidRPr="00656028">
        <w:rPr>
          <w:b/>
          <w:sz w:val="24"/>
          <w:szCs w:val="24"/>
        </w:rPr>
        <w:t>Permission to Contact you Via Phone or Text Message:</w:t>
      </w:r>
      <w:r w:rsidRPr="00656028">
        <w:rPr>
          <w:sz w:val="24"/>
          <w:szCs w:val="24"/>
        </w:rPr>
        <w:tab/>
      </w:r>
      <w:r w:rsidRPr="0049490F">
        <w:rPr>
          <w:sz w:val="24"/>
          <w:szCs w:val="24"/>
        </w:rPr>
        <w:t>Yes</w:t>
      </w:r>
      <w:r w:rsidRPr="00656028">
        <w:rPr>
          <w:sz w:val="24"/>
          <w:szCs w:val="24"/>
        </w:rPr>
        <w:tab/>
        <w:t>No</w:t>
      </w:r>
    </w:p>
    <w:p w14:paraId="05CD8F62" w14:textId="190D970C" w:rsidR="0087071A" w:rsidRDefault="00FD3023" w:rsidP="0087071A">
      <w:pPr>
        <w:rPr>
          <w:sz w:val="24"/>
          <w:szCs w:val="24"/>
        </w:rPr>
      </w:pPr>
      <w:r>
        <w:rPr>
          <w:b/>
          <w:sz w:val="24"/>
          <w:szCs w:val="24"/>
        </w:rPr>
        <w:t>A</w:t>
      </w:r>
      <w:r w:rsidRPr="00FD3023">
        <w:rPr>
          <w:b/>
          <w:sz w:val="24"/>
          <w:szCs w:val="24"/>
        </w:rPr>
        <w:t>re you eligible to work in a paid part-time position at the UNL?</w:t>
      </w:r>
      <w:r w:rsidR="0087071A">
        <w:rPr>
          <w:b/>
          <w:sz w:val="24"/>
          <w:szCs w:val="24"/>
        </w:rPr>
        <w:tab/>
      </w:r>
      <w:r w:rsidR="0087071A" w:rsidRPr="0049490F">
        <w:rPr>
          <w:sz w:val="24"/>
          <w:szCs w:val="24"/>
        </w:rPr>
        <w:t>Yes</w:t>
      </w:r>
      <w:r w:rsidR="00DA4CAC">
        <w:rPr>
          <w:sz w:val="24"/>
          <w:szCs w:val="24"/>
        </w:rPr>
        <w:tab/>
      </w:r>
      <w:r w:rsidR="0087071A" w:rsidRPr="007402FD">
        <w:rPr>
          <w:sz w:val="24"/>
          <w:szCs w:val="24"/>
        </w:rPr>
        <w:t>No</w:t>
      </w:r>
    </w:p>
    <w:p w14:paraId="05D25DEF" w14:textId="77777777" w:rsidR="00985338" w:rsidRDefault="00FD3023">
      <w:pPr>
        <w:rPr>
          <w:b/>
          <w:sz w:val="24"/>
          <w:szCs w:val="24"/>
        </w:rPr>
      </w:pPr>
      <w:r w:rsidRPr="00FD3023">
        <w:rPr>
          <w:b/>
          <w:sz w:val="24"/>
          <w:szCs w:val="24"/>
        </w:rPr>
        <w:t>If no, are you interested in a volunteer internship/training role, perhaps leading to course credit?               Yes         No</w:t>
      </w:r>
    </w:p>
    <w:p w14:paraId="4C231D7F" w14:textId="77777777" w:rsidR="00985338" w:rsidRPr="000A2D55" w:rsidRDefault="00985338" w:rsidP="00985338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Have you previously been (or are currently) employed at UNL?  </w:t>
      </w:r>
      <w:r>
        <w:rPr>
          <w:sz w:val="24"/>
          <w:szCs w:val="24"/>
        </w:rPr>
        <w:t>Yes     No</w:t>
      </w:r>
    </w:p>
    <w:p w14:paraId="3A025D45" w14:textId="72FF6DC5" w:rsidR="007F3757" w:rsidRDefault="007F3757">
      <w:pPr>
        <w:rPr>
          <w:b/>
          <w:sz w:val="24"/>
          <w:szCs w:val="24"/>
        </w:rPr>
      </w:pPr>
      <w:r>
        <w:rPr>
          <w:b/>
          <w:sz w:val="24"/>
          <w:szCs w:val="24"/>
        </w:rPr>
        <w:t>T-shirt size:</w:t>
      </w:r>
    </w:p>
    <w:p w14:paraId="07C10287" w14:textId="5E799746" w:rsidR="00095019" w:rsidRPr="00656028" w:rsidRDefault="00095019">
      <w:pPr>
        <w:rPr>
          <w:b/>
          <w:sz w:val="24"/>
          <w:szCs w:val="24"/>
        </w:rPr>
      </w:pPr>
      <w:r w:rsidRPr="00656028">
        <w:rPr>
          <w:b/>
          <w:sz w:val="24"/>
          <w:szCs w:val="24"/>
        </w:rPr>
        <w:t>Availability</w:t>
      </w:r>
      <w:r w:rsidR="00A00D4F">
        <w:rPr>
          <w:b/>
          <w:sz w:val="24"/>
          <w:szCs w:val="24"/>
        </w:rPr>
        <w:t xml:space="preserve"> to work</w:t>
      </w:r>
      <w:r w:rsidRPr="00656028">
        <w:rPr>
          <w:b/>
          <w:sz w:val="24"/>
          <w:szCs w:val="24"/>
        </w:rPr>
        <w:t xml:space="preserve"> for </w:t>
      </w:r>
      <w:r w:rsidR="00FE0C1F">
        <w:rPr>
          <w:b/>
          <w:sz w:val="24"/>
          <w:szCs w:val="24"/>
        </w:rPr>
        <w:t>this semester</w:t>
      </w:r>
      <w:r w:rsidR="00656028" w:rsidRPr="00656028">
        <w:rPr>
          <w:b/>
          <w:sz w:val="24"/>
          <w:szCs w:val="24"/>
        </w:rPr>
        <w:t>:</w:t>
      </w:r>
      <w:r w:rsidR="00A00D4F">
        <w:rPr>
          <w:b/>
          <w:sz w:val="24"/>
          <w:szCs w:val="24"/>
        </w:rPr>
        <w:t xml:space="preserve"> (please</w:t>
      </w:r>
      <w:r w:rsidR="0099100E">
        <w:rPr>
          <w:b/>
          <w:sz w:val="24"/>
          <w:szCs w:val="24"/>
        </w:rPr>
        <w:t xml:space="preserve"> x the squares when you are available to work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655"/>
        <w:gridCol w:w="1655"/>
        <w:gridCol w:w="1655"/>
        <w:gridCol w:w="1655"/>
        <w:gridCol w:w="1655"/>
      </w:tblGrid>
      <w:tr w:rsidR="00095019" w:rsidRPr="00656028" w14:paraId="5DEDF398" w14:textId="77777777" w:rsidTr="00095019">
        <w:tc>
          <w:tcPr>
            <w:tcW w:w="1075" w:type="dxa"/>
          </w:tcPr>
          <w:p w14:paraId="128A9C15" w14:textId="77777777" w:rsidR="00095019" w:rsidRPr="00656028" w:rsidRDefault="00095019"/>
        </w:tc>
        <w:tc>
          <w:tcPr>
            <w:tcW w:w="1655" w:type="dxa"/>
          </w:tcPr>
          <w:p w14:paraId="6A929D74" w14:textId="77777777" w:rsidR="00095019" w:rsidRPr="00656028" w:rsidRDefault="00095019" w:rsidP="00095019">
            <w:pPr>
              <w:jc w:val="center"/>
              <w:rPr>
                <w:b/>
              </w:rPr>
            </w:pPr>
            <w:r w:rsidRPr="00656028">
              <w:rPr>
                <w:b/>
              </w:rPr>
              <w:t>Monday</w:t>
            </w:r>
          </w:p>
        </w:tc>
        <w:tc>
          <w:tcPr>
            <w:tcW w:w="1655" w:type="dxa"/>
          </w:tcPr>
          <w:p w14:paraId="15AF6474" w14:textId="77777777" w:rsidR="00095019" w:rsidRPr="00656028" w:rsidRDefault="00095019" w:rsidP="00095019">
            <w:pPr>
              <w:jc w:val="center"/>
              <w:rPr>
                <w:b/>
              </w:rPr>
            </w:pPr>
            <w:r w:rsidRPr="00656028">
              <w:rPr>
                <w:b/>
              </w:rPr>
              <w:t>Tuesday</w:t>
            </w:r>
          </w:p>
        </w:tc>
        <w:tc>
          <w:tcPr>
            <w:tcW w:w="1655" w:type="dxa"/>
          </w:tcPr>
          <w:p w14:paraId="04AD6C8B" w14:textId="77777777" w:rsidR="00095019" w:rsidRPr="00656028" w:rsidRDefault="00095019" w:rsidP="00095019">
            <w:pPr>
              <w:jc w:val="center"/>
              <w:rPr>
                <w:b/>
              </w:rPr>
            </w:pPr>
            <w:r w:rsidRPr="00656028">
              <w:rPr>
                <w:b/>
              </w:rPr>
              <w:t>Wednesday</w:t>
            </w:r>
          </w:p>
        </w:tc>
        <w:tc>
          <w:tcPr>
            <w:tcW w:w="1655" w:type="dxa"/>
          </w:tcPr>
          <w:p w14:paraId="0C29BF08" w14:textId="77777777" w:rsidR="00095019" w:rsidRPr="00656028" w:rsidRDefault="00095019" w:rsidP="00095019">
            <w:pPr>
              <w:jc w:val="center"/>
              <w:rPr>
                <w:b/>
              </w:rPr>
            </w:pPr>
            <w:r w:rsidRPr="00656028">
              <w:rPr>
                <w:b/>
              </w:rPr>
              <w:t>Thursday</w:t>
            </w:r>
          </w:p>
        </w:tc>
        <w:tc>
          <w:tcPr>
            <w:tcW w:w="1655" w:type="dxa"/>
          </w:tcPr>
          <w:p w14:paraId="389241AA" w14:textId="77777777" w:rsidR="00095019" w:rsidRPr="00656028" w:rsidRDefault="00095019" w:rsidP="00095019">
            <w:pPr>
              <w:jc w:val="center"/>
              <w:rPr>
                <w:b/>
              </w:rPr>
            </w:pPr>
            <w:r w:rsidRPr="00656028">
              <w:rPr>
                <w:b/>
              </w:rPr>
              <w:t>Friday</w:t>
            </w:r>
          </w:p>
        </w:tc>
      </w:tr>
      <w:tr w:rsidR="00095019" w:rsidRPr="00656028" w14:paraId="03A725E2" w14:textId="77777777" w:rsidTr="00095019">
        <w:tc>
          <w:tcPr>
            <w:tcW w:w="1075" w:type="dxa"/>
          </w:tcPr>
          <w:p w14:paraId="0CA6EA16" w14:textId="77777777" w:rsidR="00095019" w:rsidRPr="00656028" w:rsidRDefault="00095019">
            <w:pPr>
              <w:rPr>
                <w:b/>
              </w:rPr>
            </w:pPr>
            <w:r w:rsidRPr="00656028">
              <w:rPr>
                <w:b/>
              </w:rPr>
              <w:t xml:space="preserve">  8:00 am</w:t>
            </w:r>
          </w:p>
        </w:tc>
        <w:tc>
          <w:tcPr>
            <w:tcW w:w="1655" w:type="dxa"/>
          </w:tcPr>
          <w:p w14:paraId="7A6EF5A0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0DD1FEB4" w14:textId="742384E5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4C24F15E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404C82E8" w14:textId="203D8BA9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5246DD5D" w14:textId="3C86F3A3" w:rsidR="00095019" w:rsidRPr="00656028" w:rsidRDefault="00095019" w:rsidP="000607FA">
            <w:pPr>
              <w:jc w:val="center"/>
            </w:pPr>
          </w:p>
        </w:tc>
      </w:tr>
      <w:tr w:rsidR="00095019" w:rsidRPr="00656028" w14:paraId="0020ADC6" w14:textId="77777777" w:rsidTr="00095019">
        <w:tc>
          <w:tcPr>
            <w:tcW w:w="1075" w:type="dxa"/>
          </w:tcPr>
          <w:p w14:paraId="3E65148F" w14:textId="77777777" w:rsidR="00095019" w:rsidRPr="00656028" w:rsidRDefault="00095019">
            <w:pPr>
              <w:rPr>
                <w:b/>
              </w:rPr>
            </w:pPr>
            <w:r w:rsidRPr="00656028">
              <w:rPr>
                <w:b/>
              </w:rPr>
              <w:t xml:space="preserve">  9:00 am</w:t>
            </w:r>
          </w:p>
        </w:tc>
        <w:tc>
          <w:tcPr>
            <w:tcW w:w="1655" w:type="dxa"/>
          </w:tcPr>
          <w:p w14:paraId="46D29A66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187A1CD7" w14:textId="7B64DE30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1FB11928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681EDE15" w14:textId="625BEB75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033AC192" w14:textId="11AE2F5E" w:rsidR="00095019" w:rsidRPr="00656028" w:rsidRDefault="00095019" w:rsidP="000607FA">
            <w:pPr>
              <w:jc w:val="center"/>
            </w:pPr>
          </w:p>
        </w:tc>
      </w:tr>
      <w:tr w:rsidR="00095019" w:rsidRPr="00656028" w14:paraId="7E5D96DB" w14:textId="77777777" w:rsidTr="00095019">
        <w:tc>
          <w:tcPr>
            <w:tcW w:w="1075" w:type="dxa"/>
          </w:tcPr>
          <w:p w14:paraId="00B72D19" w14:textId="77777777" w:rsidR="00095019" w:rsidRPr="00656028" w:rsidRDefault="00095019">
            <w:pPr>
              <w:rPr>
                <w:b/>
              </w:rPr>
            </w:pPr>
            <w:r w:rsidRPr="00656028">
              <w:rPr>
                <w:b/>
              </w:rPr>
              <w:t>10:00 am</w:t>
            </w:r>
          </w:p>
        </w:tc>
        <w:tc>
          <w:tcPr>
            <w:tcW w:w="1655" w:type="dxa"/>
          </w:tcPr>
          <w:p w14:paraId="0E49C9FB" w14:textId="67814041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3FD66AB9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1FC91238" w14:textId="6B3B92F2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7FCCBBE4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6C5119F4" w14:textId="67ACCCD9" w:rsidR="00095019" w:rsidRPr="00656028" w:rsidRDefault="00095019" w:rsidP="000607FA">
            <w:pPr>
              <w:jc w:val="center"/>
            </w:pPr>
          </w:p>
        </w:tc>
      </w:tr>
      <w:tr w:rsidR="00095019" w:rsidRPr="00656028" w14:paraId="47A0FAF8" w14:textId="77777777" w:rsidTr="00095019">
        <w:tc>
          <w:tcPr>
            <w:tcW w:w="1075" w:type="dxa"/>
          </w:tcPr>
          <w:p w14:paraId="67713B14" w14:textId="77777777" w:rsidR="00095019" w:rsidRPr="00656028" w:rsidRDefault="00095019">
            <w:pPr>
              <w:rPr>
                <w:b/>
              </w:rPr>
            </w:pPr>
            <w:r w:rsidRPr="00656028">
              <w:rPr>
                <w:b/>
              </w:rPr>
              <w:t>11:00 am</w:t>
            </w:r>
          </w:p>
        </w:tc>
        <w:tc>
          <w:tcPr>
            <w:tcW w:w="1655" w:type="dxa"/>
          </w:tcPr>
          <w:p w14:paraId="7DF46147" w14:textId="25DC1075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2344DA07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236D147D" w14:textId="3E8C4266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2AB7C000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664D8981" w14:textId="648ADEA5" w:rsidR="00095019" w:rsidRPr="00656028" w:rsidRDefault="00095019" w:rsidP="000607FA">
            <w:pPr>
              <w:jc w:val="center"/>
            </w:pPr>
          </w:p>
        </w:tc>
      </w:tr>
      <w:tr w:rsidR="00095019" w:rsidRPr="00656028" w14:paraId="04493CB7" w14:textId="77777777" w:rsidTr="00095019">
        <w:tc>
          <w:tcPr>
            <w:tcW w:w="1075" w:type="dxa"/>
          </w:tcPr>
          <w:p w14:paraId="05C8E586" w14:textId="77777777" w:rsidR="00095019" w:rsidRPr="00656028" w:rsidRDefault="00095019">
            <w:pPr>
              <w:rPr>
                <w:b/>
              </w:rPr>
            </w:pPr>
            <w:r w:rsidRPr="00656028">
              <w:rPr>
                <w:b/>
              </w:rPr>
              <w:t>12:00 pm</w:t>
            </w:r>
          </w:p>
        </w:tc>
        <w:tc>
          <w:tcPr>
            <w:tcW w:w="1655" w:type="dxa"/>
          </w:tcPr>
          <w:p w14:paraId="0719E89A" w14:textId="734FB269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07FD01CA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103A4B72" w14:textId="172EA3D4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276D1C92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1FEDE3CF" w14:textId="06702456" w:rsidR="00095019" w:rsidRPr="00656028" w:rsidRDefault="00095019" w:rsidP="000607FA">
            <w:pPr>
              <w:jc w:val="center"/>
            </w:pPr>
          </w:p>
        </w:tc>
      </w:tr>
      <w:tr w:rsidR="00095019" w:rsidRPr="00656028" w14:paraId="59CF0237" w14:textId="77777777" w:rsidTr="00095019">
        <w:tc>
          <w:tcPr>
            <w:tcW w:w="1075" w:type="dxa"/>
          </w:tcPr>
          <w:p w14:paraId="08AAFB05" w14:textId="77777777" w:rsidR="00095019" w:rsidRPr="00656028" w:rsidRDefault="00095019">
            <w:pPr>
              <w:rPr>
                <w:b/>
              </w:rPr>
            </w:pPr>
            <w:r w:rsidRPr="00656028">
              <w:rPr>
                <w:b/>
              </w:rPr>
              <w:t xml:space="preserve">  1:00 pm</w:t>
            </w:r>
          </w:p>
        </w:tc>
        <w:tc>
          <w:tcPr>
            <w:tcW w:w="1655" w:type="dxa"/>
          </w:tcPr>
          <w:p w14:paraId="226CADAF" w14:textId="43857FD9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3E4FD543" w14:textId="655330D6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17B53825" w14:textId="4A838B7F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1E379DE3" w14:textId="65B17E9D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56B0DB04" w14:textId="537C6167" w:rsidR="00095019" w:rsidRPr="00656028" w:rsidRDefault="00095019" w:rsidP="000607FA">
            <w:pPr>
              <w:jc w:val="center"/>
            </w:pPr>
          </w:p>
        </w:tc>
      </w:tr>
      <w:tr w:rsidR="00095019" w:rsidRPr="00656028" w14:paraId="7A5D25D6" w14:textId="77777777" w:rsidTr="00095019">
        <w:tc>
          <w:tcPr>
            <w:tcW w:w="1075" w:type="dxa"/>
          </w:tcPr>
          <w:p w14:paraId="7594E90B" w14:textId="77777777" w:rsidR="00095019" w:rsidRPr="00656028" w:rsidRDefault="00095019">
            <w:pPr>
              <w:rPr>
                <w:b/>
              </w:rPr>
            </w:pPr>
            <w:r w:rsidRPr="00656028">
              <w:rPr>
                <w:b/>
              </w:rPr>
              <w:t xml:space="preserve">  2:00 pm</w:t>
            </w:r>
          </w:p>
        </w:tc>
        <w:tc>
          <w:tcPr>
            <w:tcW w:w="1655" w:type="dxa"/>
          </w:tcPr>
          <w:p w14:paraId="6CBD4EDE" w14:textId="7364AC6E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35878EDD" w14:textId="0871A8F2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2C8083A3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5946C567" w14:textId="73867634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0B0FDB4F" w14:textId="77777777" w:rsidR="00095019" w:rsidRPr="00656028" w:rsidRDefault="00095019" w:rsidP="000607FA">
            <w:pPr>
              <w:jc w:val="center"/>
            </w:pPr>
          </w:p>
        </w:tc>
      </w:tr>
      <w:tr w:rsidR="00095019" w:rsidRPr="00656028" w14:paraId="2DDDF5E6" w14:textId="77777777" w:rsidTr="00095019">
        <w:tc>
          <w:tcPr>
            <w:tcW w:w="1075" w:type="dxa"/>
          </w:tcPr>
          <w:p w14:paraId="62816F29" w14:textId="77777777" w:rsidR="00095019" w:rsidRPr="00656028" w:rsidRDefault="00095019">
            <w:pPr>
              <w:rPr>
                <w:b/>
              </w:rPr>
            </w:pPr>
            <w:r w:rsidRPr="00656028">
              <w:rPr>
                <w:b/>
              </w:rPr>
              <w:t xml:space="preserve">  3:00 pm</w:t>
            </w:r>
          </w:p>
        </w:tc>
        <w:tc>
          <w:tcPr>
            <w:tcW w:w="1655" w:type="dxa"/>
          </w:tcPr>
          <w:p w14:paraId="1A9271CE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7F24B39D" w14:textId="254714CF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3E0B8EB0" w14:textId="77777777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5C6DCB21" w14:textId="0B6B0FBA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7B169EFB" w14:textId="77777777" w:rsidR="00095019" w:rsidRPr="00656028" w:rsidRDefault="00095019" w:rsidP="000607FA">
            <w:pPr>
              <w:jc w:val="center"/>
            </w:pPr>
          </w:p>
        </w:tc>
      </w:tr>
      <w:tr w:rsidR="00095019" w:rsidRPr="00656028" w14:paraId="60C12BAC" w14:textId="77777777" w:rsidTr="00095019">
        <w:tc>
          <w:tcPr>
            <w:tcW w:w="1075" w:type="dxa"/>
          </w:tcPr>
          <w:p w14:paraId="372F55FE" w14:textId="77777777" w:rsidR="00095019" w:rsidRPr="00656028" w:rsidRDefault="00095019">
            <w:pPr>
              <w:rPr>
                <w:b/>
              </w:rPr>
            </w:pPr>
            <w:r w:rsidRPr="00656028">
              <w:rPr>
                <w:b/>
              </w:rPr>
              <w:t xml:space="preserve">  4:00 pm</w:t>
            </w:r>
          </w:p>
        </w:tc>
        <w:tc>
          <w:tcPr>
            <w:tcW w:w="1655" w:type="dxa"/>
          </w:tcPr>
          <w:p w14:paraId="2E02B828" w14:textId="2404CE30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395FA9ED" w14:textId="22E771C8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2606C94F" w14:textId="2532A4C2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6D6597DD" w14:textId="32F6128E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6D7FF404" w14:textId="77777777" w:rsidR="00095019" w:rsidRPr="00656028" w:rsidRDefault="00095019" w:rsidP="000607FA">
            <w:pPr>
              <w:jc w:val="center"/>
            </w:pPr>
          </w:p>
        </w:tc>
      </w:tr>
      <w:tr w:rsidR="00095019" w:rsidRPr="00656028" w14:paraId="5178457B" w14:textId="77777777" w:rsidTr="00095019">
        <w:tc>
          <w:tcPr>
            <w:tcW w:w="1075" w:type="dxa"/>
          </w:tcPr>
          <w:p w14:paraId="6DB546D0" w14:textId="77777777" w:rsidR="00095019" w:rsidRPr="00656028" w:rsidRDefault="00095019">
            <w:pPr>
              <w:rPr>
                <w:b/>
              </w:rPr>
            </w:pPr>
            <w:r w:rsidRPr="00656028">
              <w:rPr>
                <w:b/>
              </w:rPr>
              <w:t xml:space="preserve">  5:00 pm</w:t>
            </w:r>
          </w:p>
        </w:tc>
        <w:tc>
          <w:tcPr>
            <w:tcW w:w="1655" w:type="dxa"/>
          </w:tcPr>
          <w:p w14:paraId="5E6A97E4" w14:textId="1A788839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3A51E942" w14:textId="08B1723F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736E643D" w14:textId="6FE03DD8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6D085B23" w14:textId="6766DAAE" w:rsidR="00095019" w:rsidRPr="00656028" w:rsidRDefault="00095019" w:rsidP="000607FA">
            <w:pPr>
              <w:jc w:val="center"/>
            </w:pPr>
          </w:p>
        </w:tc>
        <w:tc>
          <w:tcPr>
            <w:tcW w:w="1655" w:type="dxa"/>
          </w:tcPr>
          <w:p w14:paraId="749D4BF7" w14:textId="77777777" w:rsidR="00095019" w:rsidRPr="00656028" w:rsidRDefault="00095019" w:rsidP="000607FA">
            <w:pPr>
              <w:jc w:val="center"/>
            </w:pPr>
          </w:p>
        </w:tc>
      </w:tr>
    </w:tbl>
    <w:p w14:paraId="0E0E582D" w14:textId="04543C12" w:rsidR="00095019" w:rsidRPr="00656028" w:rsidRDefault="00095019"/>
    <w:p w14:paraId="57597DAE" w14:textId="754152DD" w:rsidR="00095019" w:rsidRPr="00656028" w:rsidRDefault="00095019">
      <w:pPr>
        <w:rPr>
          <w:b/>
          <w:sz w:val="24"/>
          <w:szCs w:val="24"/>
        </w:rPr>
      </w:pPr>
      <w:r w:rsidRPr="00656028">
        <w:rPr>
          <w:b/>
          <w:sz w:val="24"/>
          <w:szCs w:val="24"/>
        </w:rPr>
        <w:t>Are you available to work outside of regular hours if needed (evenings, weekends, etc.)?</w:t>
      </w:r>
      <w:r w:rsidR="00C25BA8">
        <w:rPr>
          <w:b/>
          <w:sz w:val="24"/>
          <w:szCs w:val="24"/>
        </w:rPr>
        <w:t xml:space="preserve"> </w:t>
      </w:r>
    </w:p>
    <w:p w14:paraId="1F37530E" w14:textId="77777777" w:rsidR="00095019" w:rsidRPr="00656028" w:rsidRDefault="00095019">
      <w:pPr>
        <w:rPr>
          <w:b/>
          <w:sz w:val="24"/>
          <w:szCs w:val="24"/>
        </w:rPr>
      </w:pPr>
      <w:r w:rsidRPr="00656028">
        <w:rPr>
          <w:b/>
          <w:sz w:val="24"/>
          <w:szCs w:val="24"/>
        </w:rPr>
        <w:t xml:space="preserve">Please indicate your primary area of interest:  </w:t>
      </w:r>
    </w:p>
    <w:p w14:paraId="287A0792" w14:textId="77777777" w:rsidR="00095019" w:rsidRPr="00656028" w:rsidRDefault="00095019">
      <w:pPr>
        <w:rPr>
          <w:sz w:val="24"/>
          <w:szCs w:val="24"/>
        </w:rPr>
      </w:pPr>
      <w:r w:rsidRPr="00B05608">
        <w:rPr>
          <w:sz w:val="24"/>
          <w:szCs w:val="24"/>
        </w:rPr>
        <w:t>Dairy Plant</w:t>
      </w:r>
      <w:r w:rsidRPr="00656028">
        <w:rPr>
          <w:sz w:val="24"/>
          <w:szCs w:val="24"/>
        </w:rPr>
        <w:tab/>
        <w:t>Pilot Plant</w:t>
      </w:r>
      <w:r w:rsidRPr="00656028">
        <w:rPr>
          <w:sz w:val="24"/>
          <w:szCs w:val="24"/>
        </w:rPr>
        <w:tab/>
        <w:t>Product Development</w:t>
      </w:r>
      <w:r w:rsidRPr="00656028">
        <w:rPr>
          <w:sz w:val="24"/>
          <w:szCs w:val="24"/>
        </w:rPr>
        <w:tab/>
      </w:r>
      <w:r w:rsidR="007F3757">
        <w:rPr>
          <w:sz w:val="24"/>
          <w:szCs w:val="24"/>
        </w:rPr>
        <w:tab/>
      </w:r>
      <w:r w:rsidRPr="00656028">
        <w:rPr>
          <w:sz w:val="24"/>
          <w:szCs w:val="24"/>
        </w:rPr>
        <w:t>Sensory</w:t>
      </w:r>
    </w:p>
    <w:p w14:paraId="6C812A74" w14:textId="77777777" w:rsidR="00095019" w:rsidRPr="00656028" w:rsidRDefault="00095019">
      <w:pPr>
        <w:rPr>
          <w:b/>
          <w:sz w:val="24"/>
          <w:szCs w:val="24"/>
        </w:rPr>
      </w:pPr>
      <w:r w:rsidRPr="00656028">
        <w:rPr>
          <w:b/>
          <w:sz w:val="24"/>
          <w:szCs w:val="24"/>
        </w:rPr>
        <w:t>Please indicate your secondary area of interest:</w:t>
      </w:r>
    </w:p>
    <w:p w14:paraId="324689BF" w14:textId="4E8931CB" w:rsidR="00095019" w:rsidRPr="00656028" w:rsidRDefault="00095019" w:rsidP="00095019">
      <w:pPr>
        <w:rPr>
          <w:sz w:val="24"/>
          <w:szCs w:val="24"/>
        </w:rPr>
      </w:pPr>
      <w:r w:rsidRPr="00656028">
        <w:rPr>
          <w:sz w:val="24"/>
          <w:szCs w:val="24"/>
        </w:rPr>
        <w:t>Dairy Plant</w:t>
      </w:r>
      <w:r w:rsidRPr="00656028">
        <w:rPr>
          <w:sz w:val="24"/>
          <w:szCs w:val="24"/>
        </w:rPr>
        <w:tab/>
        <w:t>Pilot Plant</w:t>
      </w:r>
      <w:r w:rsidRPr="00656028">
        <w:rPr>
          <w:sz w:val="24"/>
          <w:szCs w:val="24"/>
        </w:rPr>
        <w:tab/>
      </w:r>
      <w:r w:rsidRPr="00B05608">
        <w:rPr>
          <w:sz w:val="24"/>
          <w:szCs w:val="24"/>
        </w:rPr>
        <w:t>Product Development</w:t>
      </w:r>
      <w:r w:rsidRPr="00C4411E">
        <w:rPr>
          <w:b/>
          <w:bCs/>
          <w:sz w:val="24"/>
          <w:szCs w:val="24"/>
        </w:rPr>
        <w:tab/>
      </w:r>
      <w:r w:rsidR="000A2D55">
        <w:rPr>
          <w:b/>
          <w:bCs/>
          <w:sz w:val="24"/>
          <w:szCs w:val="24"/>
        </w:rPr>
        <w:tab/>
      </w:r>
      <w:r w:rsidRPr="00656028">
        <w:rPr>
          <w:sz w:val="24"/>
          <w:szCs w:val="24"/>
        </w:rPr>
        <w:t>Sensory</w:t>
      </w:r>
    </w:p>
    <w:p w14:paraId="7DB0F687" w14:textId="77777777" w:rsidR="000A2D55" w:rsidRDefault="00095019">
      <w:pPr>
        <w:rPr>
          <w:b/>
          <w:sz w:val="24"/>
          <w:szCs w:val="24"/>
        </w:rPr>
      </w:pPr>
      <w:r w:rsidRPr="00656028">
        <w:rPr>
          <w:b/>
          <w:sz w:val="24"/>
          <w:szCs w:val="24"/>
        </w:rPr>
        <w:lastRenderedPageBreak/>
        <w:t>Can you please indicate any experience you have in cooking/baking</w:t>
      </w:r>
      <w:r w:rsidR="00DA4CAC">
        <w:rPr>
          <w:b/>
          <w:sz w:val="24"/>
          <w:szCs w:val="24"/>
        </w:rPr>
        <w:t>/general chemistry</w:t>
      </w:r>
      <w:r w:rsidRPr="00656028">
        <w:rPr>
          <w:b/>
          <w:sz w:val="24"/>
          <w:szCs w:val="24"/>
        </w:rPr>
        <w:t>?</w:t>
      </w:r>
      <w:r w:rsidR="00B05608">
        <w:rPr>
          <w:b/>
          <w:sz w:val="24"/>
          <w:szCs w:val="24"/>
        </w:rPr>
        <w:br/>
      </w:r>
    </w:p>
    <w:p w14:paraId="4140DCAD" w14:textId="77777777" w:rsidR="000A2D55" w:rsidRDefault="007E52D4">
      <w:pPr>
        <w:rPr>
          <w:b/>
          <w:sz w:val="24"/>
          <w:szCs w:val="24"/>
        </w:rPr>
      </w:pPr>
      <w:r>
        <w:rPr>
          <w:b/>
          <w:sz w:val="24"/>
          <w:szCs w:val="24"/>
        </w:rPr>
        <w:t>Can you please share your experiences working with equipment or tools?</w:t>
      </w:r>
      <w:r w:rsidR="00B05608">
        <w:rPr>
          <w:b/>
          <w:sz w:val="24"/>
          <w:szCs w:val="24"/>
        </w:rPr>
        <w:br/>
      </w:r>
    </w:p>
    <w:p w14:paraId="7AEE87A2" w14:textId="77777777" w:rsidR="000A2D55" w:rsidRDefault="00095019">
      <w:pPr>
        <w:rPr>
          <w:b/>
          <w:sz w:val="24"/>
          <w:szCs w:val="24"/>
        </w:rPr>
      </w:pPr>
      <w:r w:rsidRPr="00656028">
        <w:rPr>
          <w:b/>
          <w:sz w:val="24"/>
          <w:szCs w:val="24"/>
        </w:rPr>
        <w:t>Please list FDST classes taken</w:t>
      </w:r>
      <w:r w:rsidR="007F3757">
        <w:rPr>
          <w:b/>
          <w:sz w:val="24"/>
          <w:szCs w:val="24"/>
        </w:rPr>
        <w:t xml:space="preserve"> (or other relevant coursework)</w:t>
      </w:r>
      <w:r w:rsidRPr="00656028">
        <w:rPr>
          <w:b/>
          <w:sz w:val="24"/>
          <w:szCs w:val="24"/>
        </w:rPr>
        <w:t>:</w:t>
      </w:r>
      <w:r w:rsidR="004B1EB3">
        <w:rPr>
          <w:b/>
          <w:sz w:val="24"/>
          <w:szCs w:val="24"/>
        </w:rPr>
        <w:t xml:space="preserve"> </w:t>
      </w:r>
      <w:r w:rsidR="00B05608">
        <w:rPr>
          <w:b/>
          <w:sz w:val="24"/>
          <w:szCs w:val="24"/>
        </w:rPr>
        <w:br/>
      </w:r>
    </w:p>
    <w:p w14:paraId="57F9F620" w14:textId="77777777" w:rsidR="000A2D55" w:rsidRDefault="007F3757">
      <w:pPr>
        <w:rPr>
          <w:b/>
          <w:sz w:val="24"/>
          <w:szCs w:val="24"/>
        </w:rPr>
      </w:pPr>
      <w:r>
        <w:rPr>
          <w:b/>
          <w:sz w:val="24"/>
          <w:szCs w:val="24"/>
        </w:rPr>
        <w:t>What accomplishment has given you the most satisfaction so far in your life?</w:t>
      </w:r>
      <w:r w:rsidR="00B05608">
        <w:rPr>
          <w:b/>
          <w:sz w:val="24"/>
          <w:szCs w:val="24"/>
        </w:rPr>
        <w:br/>
      </w:r>
    </w:p>
    <w:p w14:paraId="6F73F2AF" w14:textId="2BD6514E" w:rsidR="0087071A" w:rsidRDefault="00095019">
      <w:pPr>
        <w:rPr>
          <w:b/>
          <w:sz w:val="24"/>
          <w:szCs w:val="24"/>
        </w:rPr>
      </w:pPr>
      <w:r w:rsidRPr="00656028">
        <w:rPr>
          <w:b/>
          <w:sz w:val="24"/>
          <w:szCs w:val="24"/>
        </w:rPr>
        <w:t xml:space="preserve">What are your career goals </w:t>
      </w:r>
      <w:proofErr w:type="gramStart"/>
      <w:r w:rsidRPr="00656028">
        <w:rPr>
          <w:b/>
          <w:sz w:val="24"/>
          <w:szCs w:val="24"/>
        </w:rPr>
        <w:t>at this time</w:t>
      </w:r>
      <w:proofErr w:type="gramEnd"/>
      <w:r w:rsidRPr="00656028">
        <w:rPr>
          <w:b/>
          <w:sz w:val="24"/>
          <w:szCs w:val="24"/>
        </w:rPr>
        <w:t>?</w:t>
      </w:r>
    </w:p>
    <w:p w14:paraId="5ABDA9E2" w14:textId="64EF003C" w:rsidR="00B065D7" w:rsidRPr="00B065D7" w:rsidRDefault="00B065D7">
      <w:pPr>
        <w:rPr>
          <w:bCs/>
          <w:sz w:val="24"/>
          <w:szCs w:val="24"/>
        </w:rPr>
      </w:pPr>
      <w:r>
        <w:rPr>
          <w:b/>
          <w:sz w:val="24"/>
          <w:szCs w:val="24"/>
        </w:rPr>
        <w:tab/>
      </w:r>
    </w:p>
    <w:sectPr w:rsidR="00B065D7" w:rsidRPr="00B065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zcwMDYxB7HNlHSUglOLizPz80AKjGoBTiiEpywAAAA="/>
  </w:docVars>
  <w:rsids>
    <w:rsidRoot w:val="00095019"/>
    <w:rsid w:val="000607FA"/>
    <w:rsid w:val="00095019"/>
    <w:rsid w:val="000A2D55"/>
    <w:rsid w:val="00146A01"/>
    <w:rsid w:val="001E7F48"/>
    <w:rsid w:val="004047BD"/>
    <w:rsid w:val="00465BC0"/>
    <w:rsid w:val="00470C74"/>
    <w:rsid w:val="0049490F"/>
    <w:rsid w:val="004B1EB3"/>
    <w:rsid w:val="00656028"/>
    <w:rsid w:val="007402FD"/>
    <w:rsid w:val="0079771C"/>
    <w:rsid w:val="007E52D4"/>
    <w:rsid w:val="007F3757"/>
    <w:rsid w:val="0087071A"/>
    <w:rsid w:val="00891C2B"/>
    <w:rsid w:val="00985338"/>
    <w:rsid w:val="0099100E"/>
    <w:rsid w:val="00A00D4F"/>
    <w:rsid w:val="00A23644"/>
    <w:rsid w:val="00B05608"/>
    <w:rsid w:val="00B065D7"/>
    <w:rsid w:val="00B12BED"/>
    <w:rsid w:val="00C25BA8"/>
    <w:rsid w:val="00C4411E"/>
    <w:rsid w:val="00D36873"/>
    <w:rsid w:val="00DA4CAC"/>
    <w:rsid w:val="00F35290"/>
    <w:rsid w:val="00FD3023"/>
    <w:rsid w:val="00FD4BBB"/>
    <w:rsid w:val="00FE0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60512"/>
  <w15:chartTrackingRefBased/>
  <w15:docId w15:val="{92475EF0-054A-4AC4-8313-C79C18606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50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2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-Lincoln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Reiling</dc:creator>
  <cp:keywords/>
  <dc:description/>
  <cp:lastModifiedBy>Julie Reiling</cp:lastModifiedBy>
  <cp:revision>11</cp:revision>
  <dcterms:created xsi:type="dcterms:W3CDTF">2020-11-09T15:59:00Z</dcterms:created>
  <dcterms:modified xsi:type="dcterms:W3CDTF">2021-08-05T15:56:00Z</dcterms:modified>
</cp:coreProperties>
</file>